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647449" w14:textId="2FB0BACF" w:rsidR="00693383" w:rsidRDefault="00652C20">
      <w:pPr>
        <w:pStyle w:val="Heading2"/>
      </w:pPr>
      <w:bookmarkStart w:id="0" w:name="student-crud-app-project-documentation"/>
      <w:r>
        <w:t xml:space="preserve">                               </w:t>
      </w:r>
      <w:r w:rsidR="00000000">
        <w:t>Student CRUD App Project Documentation</w:t>
      </w:r>
    </w:p>
    <w:p w14:paraId="1DCDFE2C" w14:textId="77777777" w:rsidR="00693383" w:rsidRDefault="00000000">
      <w:pPr>
        <w:pStyle w:val="Heading3"/>
      </w:pPr>
      <w:bookmarkStart w:id="1" w:name="project-overview"/>
      <w:r>
        <w:t>Project Overview</w:t>
      </w:r>
    </w:p>
    <w:p w14:paraId="029C95F6" w14:textId="77777777" w:rsidR="00693383" w:rsidRDefault="00000000">
      <w:pPr>
        <w:pStyle w:val="FirstParagraph"/>
      </w:pPr>
      <w:r>
        <w:t>This is a full-stack Student CRUD (Create, Read, Update, Delete) application.</w:t>
      </w:r>
    </w:p>
    <w:p w14:paraId="6D165E8D" w14:textId="77777777" w:rsidR="00652C20" w:rsidRDefault="00000000">
      <w:pPr>
        <w:pStyle w:val="BodyText"/>
      </w:pPr>
      <w:r>
        <w:rPr>
          <w:b/>
          <w:bCs/>
        </w:rPr>
        <w:t>Frontend:</w:t>
      </w:r>
      <w:r>
        <w:t xml:space="preserve"> React.js </w:t>
      </w:r>
    </w:p>
    <w:p w14:paraId="52CF38CF" w14:textId="77777777" w:rsidR="00652C20" w:rsidRDefault="00000000">
      <w:pPr>
        <w:pStyle w:val="BodyText"/>
      </w:pPr>
      <w:r>
        <w:rPr>
          <w:b/>
          <w:bCs/>
        </w:rPr>
        <w:t>Backend:</w:t>
      </w:r>
      <w:r>
        <w:t xml:space="preserve"> Node.js with Express.js </w:t>
      </w:r>
    </w:p>
    <w:p w14:paraId="4C31A5C7" w14:textId="0E3643AF" w:rsidR="00693383" w:rsidRDefault="00000000">
      <w:pPr>
        <w:pStyle w:val="BodyText"/>
      </w:pPr>
      <w:r>
        <w:rPr>
          <w:b/>
          <w:bCs/>
        </w:rPr>
        <w:t>Database:</w:t>
      </w:r>
      <w:r>
        <w:t xml:space="preserve"> MongoDB</w:t>
      </w:r>
    </w:p>
    <w:p w14:paraId="27B1B1F7" w14:textId="77777777" w:rsidR="00693383" w:rsidRDefault="00000000">
      <w:pPr>
        <w:pStyle w:val="BodyText"/>
      </w:pPr>
      <w:r>
        <w:t>The app allows users to add, edit, delete, and view student information including subjects and marks, and calculates total marks and percentage.</w:t>
      </w:r>
    </w:p>
    <w:p w14:paraId="67052612" w14:textId="77777777" w:rsidR="00693383" w:rsidRDefault="00000000">
      <w:r>
        <w:pict w14:anchorId="42530488">
          <v:rect id="_x0000_i1120" style="width:0;height:1.5pt" o:hralign="center" o:hrstd="t" o:hr="t"/>
        </w:pict>
      </w:r>
    </w:p>
    <w:p w14:paraId="4B927C78" w14:textId="77777777" w:rsidR="00693383" w:rsidRDefault="00000000">
      <w:pPr>
        <w:pStyle w:val="Heading3"/>
      </w:pPr>
      <w:bookmarkStart w:id="2" w:name="folder-structure"/>
      <w:bookmarkEnd w:id="1"/>
      <w:r>
        <w:t>Folder Structure</w:t>
      </w:r>
    </w:p>
    <w:p w14:paraId="4DBDF211" w14:textId="41E52A3F" w:rsidR="00693383" w:rsidRDefault="00000000">
      <w:pPr>
        <w:pStyle w:val="SourceCode"/>
      </w:pPr>
      <w:r>
        <w:rPr>
          <w:rStyle w:val="VerbatimChar"/>
        </w:rPr>
        <w:t>project/</w:t>
      </w:r>
      <w:r>
        <w:br/>
      </w:r>
      <w:r>
        <w:rPr>
          <w:rStyle w:val="VerbatimChar"/>
        </w:rPr>
        <w:t xml:space="preserve">  ├── frontend/</w:t>
      </w:r>
      <w:r>
        <w:br/>
      </w:r>
      <w:r>
        <w:rPr>
          <w:rStyle w:val="VerbatimChar"/>
        </w:rPr>
        <w:t xml:space="preserve">  │     ├── src/</w:t>
      </w:r>
      <w:r>
        <w:br/>
      </w:r>
      <w:r>
        <w:rPr>
          <w:rStyle w:val="VerbatimChar"/>
        </w:rPr>
        <w:t xml:space="preserve">  │     │    ├── components/</w:t>
      </w:r>
      <w:r>
        <w:br/>
      </w:r>
      <w:r>
        <w:rPr>
          <w:rStyle w:val="VerbatimChar"/>
        </w:rPr>
        <w:t xml:space="preserve">  │     │    │    ├── StudentForm.js</w:t>
      </w:r>
      <w:r>
        <w:br/>
      </w:r>
      <w:r>
        <w:rPr>
          <w:rStyle w:val="VerbatimChar"/>
        </w:rPr>
        <w:t xml:space="preserve">  │     │    │    └── StudentList.js</w:t>
      </w:r>
      <w:r>
        <w:br/>
      </w:r>
      <w:r>
        <w:rPr>
          <w:rStyle w:val="VerbatimChar"/>
        </w:rPr>
        <w:t xml:space="preserve">  │     │    ├── App.js</w:t>
      </w:r>
      <w:r>
        <w:br/>
      </w:r>
      <w:r>
        <w:rPr>
          <w:rStyle w:val="VerbatimChar"/>
        </w:rPr>
        <w:t xml:space="preserve">  │     │    └── App.css</w:t>
      </w:r>
      <w:r>
        <w:br/>
      </w:r>
      <w:r>
        <w:rPr>
          <w:rStyle w:val="VerbatimChar"/>
        </w:rPr>
        <w:t xml:space="preserve">  │     └── </w:t>
      </w:r>
      <w:proofErr w:type="gramStart"/>
      <w:r>
        <w:rPr>
          <w:rStyle w:val="VerbatimChar"/>
        </w:rPr>
        <w:t>package.json</w:t>
      </w:r>
      <w:proofErr w:type="gramEnd"/>
      <w:r>
        <w:br/>
      </w:r>
      <w:r>
        <w:rPr>
          <w:rStyle w:val="VerbatimChar"/>
        </w:rPr>
        <w:t xml:space="preserve">  └── backend/</w:t>
      </w:r>
      <w:r>
        <w:br/>
      </w:r>
      <w:r>
        <w:rPr>
          <w:rStyle w:val="VerbatimChar"/>
        </w:rPr>
        <w:t xml:space="preserve">        ├── models/</w:t>
      </w:r>
      <w:r>
        <w:br/>
      </w:r>
      <w:r>
        <w:rPr>
          <w:rStyle w:val="VerbatimChar"/>
        </w:rPr>
        <w:t xml:space="preserve">        │     └── Student.js</w:t>
      </w:r>
      <w:r>
        <w:br/>
      </w:r>
      <w:r>
        <w:rPr>
          <w:rStyle w:val="VerbatimChar"/>
        </w:rPr>
        <w:t xml:space="preserve">        ├── routes/</w:t>
      </w:r>
      <w:r>
        <w:br/>
      </w:r>
      <w:r>
        <w:rPr>
          <w:rStyle w:val="VerbatimChar"/>
        </w:rPr>
        <w:t xml:space="preserve">        │     └── student</w:t>
      </w:r>
      <w:r w:rsidR="00652C20">
        <w:rPr>
          <w:rStyle w:val="VerbatimChar"/>
        </w:rPr>
        <w:t>s</w:t>
      </w:r>
      <w:r>
        <w:rPr>
          <w:rStyle w:val="VerbatimChar"/>
        </w:rPr>
        <w:t>.js</w:t>
      </w:r>
      <w:r>
        <w:br/>
      </w:r>
      <w:r>
        <w:rPr>
          <w:rStyle w:val="VerbatimChar"/>
        </w:rPr>
        <w:t xml:space="preserve">        ├── server.js</w:t>
      </w:r>
      <w:r>
        <w:br/>
      </w:r>
      <w:r>
        <w:rPr>
          <w:rStyle w:val="VerbatimChar"/>
        </w:rPr>
        <w:t xml:space="preserve">        └── </w:t>
      </w:r>
      <w:proofErr w:type="gramStart"/>
      <w:r>
        <w:rPr>
          <w:rStyle w:val="VerbatimChar"/>
        </w:rPr>
        <w:t>package.json</w:t>
      </w:r>
      <w:proofErr w:type="gramEnd"/>
    </w:p>
    <w:p w14:paraId="0AFC544A" w14:textId="77777777" w:rsidR="00693383" w:rsidRDefault="00000000">
      <w:r>
        <w:pict w14:anchorId="05E1B8EA">
          <v:rect id="_x0000_i1121" style="width:0;height:1.5pt" o:hralign="center" o:hrstd="t" o:hr="t"/>
        </w:pict>
      </w:r>
    </w:p>
    <w:p w14:paraId="0D3A53C2" w14:textId="77777777" w:rsidR="00693383" w:rsidRDefault="00000000">
      <w:pPr>
        <w:pStyle w:val="Heading3"/>
      </w:pPr>
      <w:bookmarkStart w:id="3" w:name="backend-setup"/>
      <w:bookmarkEnd w:id="2"/>
      <w:r>
        <w:t>Backend Setup</w:t>
      </w:r>
    </w:p>
    <w:p w14:paraId="11ABE7C9" w14:textId="77777777" w:rsidR="00693383" w:rsidRDefault="00000000">
      <w:pPr>
        <w:pStyle w:val="Compact"/>
        <w:numPr>
          <w:ilvl w:val="0"/>
          <w:numId w:val="2"/>
        </w:numPr>
      </w:pPr>
      <w:r>
        <w:t>Open terminal and navigate to the backend folder:</w:t>
      </w:r>
    </w:p>
    <w:p w14:paraId="0AE7C73D" w14:textId="77777777" w:rsidR="00693383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project/backend</w:t>
      </w:r>
    </w:p>
    <w:p w14:paraId="78D331FE" w14:textId="77777777" w:rsidR="00693383" w:rsidRDefault="00000000">
      <w:pPr>
        <w:pStyle w:val="Compact"/>
        <w:numPr>
          <w:ilvl w:val="0"/>
          <w:numId w:val="3"/>
        </w:numPr>
      </w:pPr>
      <w:r>
        <w:t>Install dependencies:</w:t>
      </w:r>
    </w:p>
    <w:p w14:paraId="5931DE60" w14:textId="77777777" w:rsidR="00693383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 express mongoose cors</w:t>
      </w:r>
    </w:p>
    <w:p w14:paraId="692CE183" w14:textId="77777777" w:rsidR="00693383" w:rsidRDefault="00000000">
      <w:pPr>
        <w:numPr>
          <w:ilvl w:val="0"/>
          <w:numId w:val="4"/>
        </w:numPr>
      </w:pPr>
      <w:r>
        <w:t xml:space="preserve">Start MongoDB service (if not running) and connect to database </w:t>
      </w:r>
      <w:r>
        <w:rPr>
          <w:rStyle w:val="VerbatimChar"/>
        </w:rPr>
        <w:t>studentdb</w:t>
      </w:r>
      <w:r>
        <w:t>.</w:t>
      </w:r>
    </w:p>
    <w:p w14:paraId="79D45A38" w14:textId="77777777" w:rsidR="00693383" w:rsidRDefault="00000000">
      <w:pPr>
        <w:numPr>
          <w:ilvl w:val="0"/>
          <w:numId w:val="4"/>
        </w:numPr>
      </w:pPr>
      <w:r>
        <w:t>Run the backend server:</w:t>
      </w:r>
    </w:p>
    <w:p w14:paraId="62960B4E" w14:textId="77777777" w:rsidR="00693383" w:rsidRDefault="00000000">
      <w:pPr>
        <w:pStyle w:val="SourceCode"/>
      </w:pPr>
      <w:r>
        <w:rPr>
          <w:rStyle w:val="ExtensionTok"/>
        </w:rPr>
        <w:t>node</w:t>
      </w:r>
      <w:r>
        <w:rPr>
          <w:rStyle w:val="NormalTok"/>
        </w:rPr>
        <w:t xml:space="preserve"> server.js</w:t>
      </w:r>
    </w:p>
    <w:p w14:paraId="313C9E02" w14:textId="77777777" w:rsidR="00693383" w:rsidRDefault="00000000">
      <w:pPr>
        <w:pStyle w:val="Compact"/>
        <w:numPr>
          <w:ilvl w:val="0"/>
          <w:numId w:val="5"/>
        </w:numPr>
      </w:pPr>
      <w:r>
        <w:lastRenderedPageBreak/>
        <w:t xml:space="preserve">Server runs on port </w:t>
      </w:r>
      <w:r>
        <w:rPr>
          <w:rStyle w:val="VerbatimChar"/>
        </w:rPr>
        <w:t>5003</w:t>
      </w:r>
    </w:p>
    <w:p w14:paraId="7D867110" w14:textId="77777777" w:rsidR="00693383" w:rsidRDefault="00000000">
      <w:pPr>
        <w:pStyle w:val="Compact"/>
        <w:numPr>
          <w:ilvl w:val="0"/>
          <w:numId w:val="5"/>
        </w:numPr>
      </w:pPr>
      <w:r>
        <w:t>Endpoints:</w:t>
      </w:r>
    </w:p>
    <w:p w14:paraId="29AC77D0" w14:textId="77777777" w:rsidR="00693383" w:rsidRDefault="00000000">
      <w:pPr>
        <w:pStyle w:val="Compact"/>
        <w:numPr>
          <w:ilvl w:val="1"/>
          <w:numId w:val="6"/>
        </w:numPr>
      </w:pPr>
      <w:r>
        <w:t xml:space="preserve">GET </w:t>
      </w:r>
      <w:r>
        <w:rPr>
          <w:rStyle w:val="VerbatimChar"/>
        </w:rPr>
        <w:t>/students</w:t>
      </w:r>
      <w:r>
        <w:t xml:space="preserve"> - fetch all students</w:t>
      </w:r>
    </w:p>
    <w:p w14:paraId="587D29EC" w14:textId="77777777" w:rsidR="00693383" w:rsidRDefault="00000000">
      <w:pPr>
        <w:pStyle w:val="Compact"/>
        <w:numPr>
          <w:ilvl w:val="1"/>
          <w:numId w:val="6"/>
        </w:numPr>
      </w:pPr>
      <w:r>
        <w:t xml:space="preserve">POST </w:t>
      </w:r>
      <w:r>
        <w:rPr>
          <w:rStyle w:val="VerbatimChar"/>
        </w:rPr>
        <w:t>/students</w:t>
      </w:r>
      <w:r>
        <w:t xml:space="preserve"> - add new student</w:t>
      </w:r>
    </w:p>
    <w:p w14:paraId="54BE27E3" w14:textId="77777777" w:rsidR="00693383" w:rsidRDefault="00000000">
      <w:pPr>
        <w:pStyle w:val="Compact"/>
        <w:numPr>
          <w:ilvl w:val="1"/>
          <w:numId w:val="6"/>
        </w:numPr>
      </w:pPr>
      <w:r>
        <w:t xml:space="preserve">PUT </w:t>
      </w:r>
      <w:r>
        <w:rPr>
          <w:rStyle w:val="VerbatimChar"/>
        </w:rPr>
        <w:t>/students/:id</w:t>
      </w:r>
      <w:r>
        <w:t xml:space="preserve"> - update student by id</w:t>
      </w:r>
    </w:p>
    <w:p w14:paraId="1E0D118C" w14:textId="77777777" w:rsidR="00693383" w:rsidRDefault="00000000">
      <w:pPr>
        <w:pStyle w:val="Compact"/>
        <w:numPr>
          <w:ilvl w:val="1"/>
          <w:numId w:val="6"/>
        </w:numPr>
      </w:pPr>
      <w:r>
        <w:t xml:space="preserve">DELETE </w:t>
      </w:r>
      <w:r>
        <w:rPr>
          <w:rStyle w:val="VerbatimChar"/>
        </w:rPr>
        <w:t>/students/:id</w:t>
      </w:r>
      <w:r>
        <w:t xml:space="preserve"> - delete student by id</w:t>
      </w:r>
    </w:p>
    <w:p w14:paraId="7666F8C7" w14:textId="77777777" w:rsidR="00693383" w:rsidRDefault="00000000">
      <w:r>
        <w:pict w14:anchorId="3F7FA4E0">
          <v:rect id="_x0000_i1122" style="width:0;height:1.5pt" o:hralign="center" o:hrstd="t" o:hr="t"/>
        </w:pict>
      </w:r>
    </w:p>
    <w:p w14:paraId="6762F116" w14:textId="77777777" w:rsidR="00693383" w:rsidRDefault="00000000">
      <w:pPr>
        <w:pStyle w:val="Heading3"/>
      </w:pPr>
      <w:bookmarkStart w:id="4" w:name="frontend-setup"/>
      <w:bookmarkEnd w:id="3"/>
      <w:r>
        <w:t>Frontend Setup</w:t>
      </w:r>
    </w:p>
    <w:p w14:paraId="59C7D080" w14:textId="77777777" w:rsidR="00693383" w:rsidRDefault="00000000">
      <w:pPr>
        <w:pStyle w:val="Compact"/>
        <w:numPr>
          <w:ilvl w:val="0"/>
          <w:numId w:val="7"/>
        </w:numPr>
      </w:pPr>
      <w:r>
        <w:t>Open a new terminal and navigate to the frontend folder:</w:t>
      </w:r>
    </w:p>
    <w:p w14:paraId="6196B3D6" w14:textId="77777777" w:rsidR="00693383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project/frontend</w:t>
      </w:r>
    </w:p>
    <w:p w14:paraId="6D7E03D0" w14:textId="77777777" w:rsidR="00693383" w:rsidRDefault="00000000">
      <w:pPr>
        <w:pStyle w:val="Compact"/>
        <w:numPr>
          <w:ilvl w:val="0"/>
          <w:numId w:val="8"/>
        </w:numPr>
      </w:pPr>
      <w:r>
        <w:t>Install dependencies:</w:t>
      </w:r>
    </w:p>
    <w:p w14:paraId="1665320F" w14:textId="38CE9DFB" w:rsidR="00693383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 axios </w:t>
      </w:r>
    </w:p>
    <w:p w14:paraId="433E27B7" w14:textId="77777777" w:rsidR="00693383" w:rsidRDefault="00000000">
      <w:pPr>
        <w:pStyle w:val="Compact"/>
        <w:numPr>
          <w:ilvl w:val="0"/>
          <w:numId w:val="9"/>
        </w:numPr>
      </w:pPr>
      <w:r>
        <w:t>Start the frontend app:</w:t>
      </w:r>
    </w:p>
    <w:p w14:paraId="42866F26" w14:textId="77777777" w:rsidR="00693383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3A62CC36" w14:textId="77777777" w:rsidR="00693383" w:rsidRDefault="00000000">
      <w:pPr>
        <w:pStyle w:val="Compact"/>
        <w:numPr>
          <w:ilvl w:val="0"/>
          <w:numId w:val="10"/>
        </w:numPr>
      </w:pPr>
      <w:r>
        <w:t xml:space="preserve">App runs on port </w:t>
      </w:r>
      <w:r>
        <w:rPr>
          <w:rStyle w:val="VerbatimChar"/>
        </w:rPr>
        <w:t>3000</w:t>
      </w:r>
      <w:r>
        <w:t xml:space="preserve"> (or another if 3000 is in use)</w:t>
      </w:r>
    </w:p>
    <w:p w14:paraId="7B41116D" w14:textId="77777777" w:rsidR="00693383" w:rsidRDefault="00000000">
      <w:pPr>
        <w:pStyle w:val="Compact"/>
        <w:numPr>
          <w:ilvl w:val="0"/>
          <w:numId w:val="10"/>
        </w:numPr>
      </w:pPr>
      <w:r>
        <w:t>Frontend communicates with backend via Axios HTTP requests.</w:t>
      </w:r>
    </w:p>
    <w:p w14:paraId="0A466C53" w14:textId="77777777" w:rsidR="00693383" w:rsidRDefault="00000000">
      <w:r>
        <w:pict w14:anchorId="1EE5043D">
          <v:rect id="_x0000_i1123" style="width:0;height:1.5pt" o:hralign="center" o:hrstd="t" o:hr="t"/>
        </w:pict>
      </w:r>
    </w:p>
    <w:p w14:paraId="4AB66B04" w14:textId="77777777" w:rsidR="00693383" w:rsidRDefault="00000000">
      <w:pPr>
        <w:pStyle w:val="Heading3"/>
      </w:pPr>
      <w:bookmarkStart w:id="5" w:name="working-process"/>
      <w:bookmarkEnd w:id="4"/>
      <w:r>
        <w:t>Working Process</w:t>
      </w:r>
    </w:p>
    <w:p w14:paraId="53346180" w14:textId="77777777" w:rsidR="006933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rontend Components:</w:t>
      </w:r>
    </w:p>
    <w:p w14:paraId="1B8D5EAB" w14:textId="77777777" w:rsidR="00693383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tudentForm.js</w:t>
      </w:r>
      <w:r>
        <w:t xml:space="preserve"> : Handles adding and editing student data.</w:t>
      </w:r>
    </w:p>
    <w:p w14:paraId="19758091" w14:textId="77777777" w:rsidR="00693383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StudentList.js</w:t>
      </w:r>
      <w:r>
        <w:t xml:space="preserve"> : Displays all students in a table and handles edit/delete actions.</w:t>
      </w:r>
    </w:p>
    <w:p w14:paraId="4BD2083A" w14:textId="77777777" w:rsidR="006933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te Management:</w:t>
      </w:r>
    </w:p>
    <w:p w14:paraId="539272D5" w14:textId="77777777" w:rsidR="00693383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seState</w:t>
      </w:r>
      <w:r>
        <w:t xml:space="preserve"> is used to manage form inputs and student list.</w:t>
      </w:r>
    </w:p>
    <w:p w14:paraId="344C4672" w14:textId="77777777" w:rsidR="00693383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seEffect</w:t>
      </w:r>
      <w:r>
        <w:t xml:space="preserve"> is used to fetch data from backend on initial load.</w:t>
      </w:r>
    </w:p>
    <w:p w14:paraId="6D3760EC" w14:textId="77777777" w:rsidR="006933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PI Communication:</w:t>
      </w:r>
    </w:p>
    <w:p w14:paraId="008E31F4" w14:textId="77777777" w:rsidR="00693383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axios.get</w:t>
      </w:r>
      <w:r>
        <w:t xml:space="preserve"> fetches students.</w:t>
      </w:r>
    </w:p>
    <w:p w14:paraId="6A1F06A0" w14:textId="77777777" w:rsidR="00693383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axios.post</w:t>
      </w:r>
      <w:r>
        <w:t xml:space="preserve"> adds a new student.</w:t>
      </w:r>
    </w:p>
    <w:p w14:paraId="434E0FAD" w14:textId="77777777" w:rsidR="00693383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axios.put</w:t>
      </w:r>
      <w:r>
        <w:t xml:space="preserve"> updates an existing student.</w:t>
      </w:r>
    </w:p>
    <w:p w14:paraId="24BC4634" w14:textId="77777777" w:rsidR="00693383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axios.delete</w:t>
      </w:r>
      <w:r>
        <w:t xml:space="preserve"> removes a student.</w:t>
      </w:r>
    </w:p>
    <w:p w14:paraId="65DDF103" w14:textId="77777777" w:rsidR="006933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yling:</w:t>
      </w:r>
    </w:p>
    <w:p w14:paraId="0E73DBCE" w14:textId="77777777" w:rsidR="00693383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App.css</w:t>
      </w:r>
      <w:r>
        <w:t xml:space="preserve"> contains styles for form, buttons, tables, and responsive design.</w:t>
      </w:r>
    </w:p>
    <w:p w14:paraId="0DC42DE7" w14:textId="77777777" w:rsidR="0069338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low:</w:t>
      </w:r>
    </w:p>
    <w:p w14:paraId="3A21B602" w14:textId="77777777" w:rsidR="00693383" w:rsidRDefault="00000000">
      <w:pPr>
        <w:pStyle w:val="Compact"/>
        <w:numPr>
          <w:ilvl w:val="1"/>
          <w:numId w:val="16"/>
        </w:numPr>
      </w:pPr>
      <w:r>
        <w:t>User enters student info in the form.</w:t>
      </w:r>
    </w:p>
    <w:p w14:paraId="3A504252" w14:textId="77777777" w:rsidR="00693383" w:rsidRDefault="00000000">
      <w:pPr>
        <w:pStyle w:val="Compact"/>
        <w:numPr>
          <w:ilvl w:val="1"/>
          <w:numId w:val="16"/>
        </w:numPr>
      </w:pPr>
      <w:r>
        <w:t>On submit, frontend sends request to backend.</w:t>
      </w:r>
    </w:p>
    <w:p w14:paraId="340D043A" w14:textId="77777777" w:rsidR="00693383" w:rsidRDefault="00000000">
      <w:pPr>
        <w:pStyle w:val="Compact"/>
        <w:numPr>
          <w:ilvl w:val="1"/>
          <w:numId w:val="16"/>
        </w:numPr>
      </w:pPr>
      <w:r>
        <w:t>Backend stores data in MongoDB and sends response.</w:t>
      </w:r>
    </w:p>
    <w:p w14:paraId="72680700" w14:textId="77777777" w:rsidR="00693383" w:rsidRDefault="00000000">
      <w:pPr>
        <w:pStyle w:val="Compact"/>
        <w:numPr>
          <w:ilvl w:val="1"/>
          <w:numId w:val="16"/>
        </w:numPr>
      </w:pPr>
      <w:r>
        <w:lastRenderedPageBreak/>
        <w:t>Frontend updates student list table dynamically.</w:t>
      </w:r>
    </w:p>
    <w:p w14:paraId="1BE1745A" w14:textId="77777777" w:rsidR="00693383" w:rsidRDefault="00000000">
      <w:r>
        <w:pict w14:anchorId="52E049FD">
          <v:rect id="_x0000_i1124" style="width:0;height:1.5pt" o:hralign="center" o:hrstd="t" o:hr="t"/>
        </w:pict>
      </w:r>
    </w:p>
    <w:p w14:paraId="33396328" w14:textId="77777777" w:rsidR="00693383" w:rsidRDefault="00000000">
      <w:pPr>
        <w:pStyle w:val="Heading3"/>
      </w:pPr>
      <w:bookmarkStart w:id="6" w:name="how-to-use"/>
      <w:bookmarkEnd w:id="5"/>
      <w:r>
        <w:t>How to Use</w:t>
      </w:r>
    </w:p>
    <w:p w14:paraId="3B9DD3CB" w14:textId="77777777" w:rsidR="00693383" w:rsidRDefault="00000000">
      <w:pPr>
        <w:pStyle w:val="Compact"/>
        <w:numPr>
          <w:ilvl w:val="0"/>
          <w:numId w:val="17"/>
        </w:numPr>
      </w:pPr>
      <w:r>
        <w:t>Start MongoDB.</w:t>
      </w:r>
    </w:p>
    <w:p w14:paraId="30D2D98E" w14:textId="77777777" w:rsidR="00693383" w:rsidRDefault="00000000">
      <w:pPr>
        <w:pStyle w:val="Compact"/>
        <w:numPr>
          <w:ilvl w:val="0"/>
          <w:numId w:val="17"/>
        </w:numPr>
      </w:pPr>
      <w:r>
        <w:t xml:space="preserve">Run backend: </w:t>
      </w:r>
      <w:r>
        <w:rPr>
          <w:rStyle w:val="VerbatimChar"/>
        </w:rPr>
        <w:t>node server.js</w:t>
      </w:r>
    </w:p>
    <w:p w14:paraId="23F0E904" w14:textId="77777777" w:rsidR="00693383" w:rsidRDefault="00000000">
      <w:pPr>
        <w:pStyle w:val="Compact"/>
        <w:numPr>
          <w:ilvl w:val="0"/>
          <w:numId w:val="17"/>
        </w:numPr>
      </w:pPr>
      <w:r>
        <w:t xml:space="preserve">Run frontend: </w:t>
      </w:r>
      <w:r>
        <w:rPr>
          <w:rStyle w:val="VerbatimChar"/>
        </w:rPr>
        <w:t>npm start</w:t>
      </w:r>
    </w:p>
    <w:p w14:paraId="6C27FC6B" w14:textId="77777777" w:rsidR="00693383" w:rsidRDefault="00000000">
      <w:pPr>
        <w:pStyle w:val="Compact"/>
        <w:numPr>
          <w:ilvl w:val="0"/>
          <w:numId w:val="17"/>
        </w:numPr>
      </w:pPr>
      <w:r>
        <w:t xml:space="preserve">Open browser: </w:t>
      </w:r>
      <w:r>
        <w:rPr>
          <w:rStyle w:val="VerbatimChar"/>
        </w:rPr>
        <w:t>http://localhost:3000</w:t>
      </w:r>
    </w:p>
    <w:p w14:paraId="550B7707" w14:textId="77777777" w:rsidR="00693383" w:rsidRDefault="00000000">
      <w:pPr>
        <w:pStyle w:val="Compact"/>
        <w:numPr>
          <w:ilvl w:val="0"/>
          <w:numId w:val="17"/>
        </w:numPr>
      </w:pPr>
      <w:r>
        <w:t>Add, edit, or delete students using the UI.</w:t>
      </w:r>
    </w:p>
    <w:p w14:paraId="33E21F96" w14:textId="77777777" w:rsidR="00693383" w:rsidRDefault="00000000">
      <w:r>
        <w:pict w14:anchorId="018340BC">
          <v:rect id="_x0000_i1125" style="width:0;height:1.5pt" o:hralign="center" o:hrstd="t" o:hr="t"/>
        </w:pict>
      </w:r>
    </w:p>
    <w:p w14:paraId="04E28162" w14:textId="77777777" w:rsidR="00693383" w:rsidRDefault="00000000">
      <w:pPr>
        <w:pStyle w:val="Heading3"/>
      </w:pPr>
      <w:bookmarkStart w:id="7" w:name="notes"/>
      <w:bookmarkEnd w:id="6"/>
      <w:r>
        <w:t>Notes</w:t>
      </w:r>
    </w:p>
    <w:p w14:paraId="008A2F73" w14:textId="77777777" w:rsidR="00693383" w:rsidRDefault="00000000">
      <w:pPr>
        <w:pStyle w:val="Compact"/>
        <w:numPr>
          <w:ilvl w:val="0"/>
          <w:numId w:val="18"/>
        </w:numPr>
      </w:pPr>
      <w:r>
        <w:t>Ensure backend is running before frontend.</w:t>
      </w:r>
    </w:p>
    <w:p w14:paraId="504AEDA6" w14:textId="77777777" w:rsidR="00693383" w:rsidRDefault="00000000">
      <w:pPr>
        <w:pStyle w:val="Compact"/>
        <w:numPr>
          <w:ilvl w:val="0"/>
          <w:numId w:val="18"/>
        </w:numPr>
      </w:pPr>
      <w:r>
        <w:t>Axios error handling is implemented to show alerts on API failures.</w:t>
      </w:r>
    </w:p>
    <w:p w14:paraId="658BCCD9" w14:textId="77777777" w:rsidR="00693383" w:rsidRDefault="00000000">
      <w:pPr>
        <w:pStyle w:val="Compact"/>
        <w:numPr>
          <w:ilvl w:val="0"/>
          <w:numId w:val="18"/>
        </w:numPr>
      </w:pPr>
      <w:r>
        <w:t>Form allows multiple subjects using dynamic input fields.</w:t>
      </w:r>
    </w:p>
    <w:p w14:paraId="3F3E9A71" w14:textId="77777777" w:rsidR="00693383" w:rsidRDefault="00000000">
      <w:pPr>
        <w:pStyle w:val="Compact"/>
        <w:numPr>
          <w:ilvl w:val="0"/>
          <w:numId w:val="18"/>
        </w:numPr>
      </w:pPr>
      <w:r>
        <w:t>Total marks and percentage are automatically calculated in backend.</w:t>
      </w:r>
    </w:p>
    <w:p w14:paraId="5FB7B352" w14:textId="77777777" w:rsidR="00693383" w:rsidRDefault="00000000">
      <w:r>
        <w:pict w14:anchorId="23572D43">
          <v:rect id="_x0000_i1126" style="width:0;height:1.5pt" o:hralign="center" o:hrstd="t" o:hr="t"/>
        </w:pict>
      </w:r>
    </w:p>
    <w:p w14:paraId="25673B90" w14:textId="1E792672" w:rsidR="00693383" w:rsidRDefault="00652C20">
      <w:pPr>
        <w:pStyle w:val="Heading3"/>
      </w:pPr>
      <w:bookmarkStart w:id="8" w:name="author"/>
      <w:bookmarkEnd w:id="7"/>
      <w:r>
        <w:t>Project By,</w:t>
      </w:r>
    </w:p>
    <w:p w14:paraId="0464D6F0" w14:textId="77777777" w:rsidR="00693383" w:rsidRDefault="00000000">
      <w:pPr>
        <w:pStyle w:val="FirstParagraph"/>
      </w:pPr>
      <w:r>
        <w:t>Harshni A.</w:t>
      </w:r>
    </w:p>
    <w:p w14:paraId="2B965D93" w14:textId="77777777" w:rsidR="00693383" w:rsidRDefault="00000000">
      <w:r>
        <w:pict w14:anchorId="62702952">
          <v:rect id="_x0000_i1127" style="width:0;height:1.5pt" o:hralign="center" o:hrstd="t" o:hr="t"/>
        </w:pict>
      </w:r>
    </w:p>
    <w:p w14:paraId="4290A692" w14:textId="77777777" w:rsidR="00693383" w:rsidRDefault="00000000">
      <w:pPr>
        <w:pStyle w:val="FirstParagraph"/>
      </w:pPr>
      <w:r>
        <w:rPr>
          <w:b/>
          <w:bCs/>
        </w:rPr>
        <w:t>End of Documentation</w:t>
      </w:r>
      <w:bookmarkEnd w:id="0"/>
      <w:bookmarkEnd w:id="8"/>
    </w:p>
    <w:sectPr w:rsidR="0069338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7D84B4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ACC1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2A283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7916D2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6DAE290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073428812">
    <w:abstractNumId w:val="0"/>
  </w:num>
  <w:num w:numId="2" w16cid:durableId="1711493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53103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65241755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3118683">
    <w:abstractNumId w:val="1"/>
  </w:num>
  <w:num w:numId="6" w16cid:durableId="162471377">
    <w:abstractNumId w:val="1"/>
  </w:num>
  <w:num w:numId="7" w16cid:durableId="13549604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26468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9414976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2110932796">
    <w:abstractNumId w:val="1"/>
  </w:num>
  <w:num w:numId="11" w16cid:durableId="746193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40911737">
    <w:abstractNumId w:val="1"/>
  </w:num>
  <w:num w:numId="13" w16cid:durableId="1777093940">
    <w:abstractNumId w:val="1"/>
  </w:num>
  <w:num w:numId="14" w16cid:durableId="394087969">
    <w:abstractNumId w:val="1"/>
  </w:num>
  <w:num w:numId="15" w16cid:durableId="62147420">
    <w:abstractNumId w:val="1"/>
  </w:num>
  <w:num w:numId="16" w16cid:durableId="695273648">
    <w:abstractNumId w:val="1"/>
  </w:num>
  <w:num w:numId="17" w16cid:durableId="7669978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36867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383"/>
    <w:rsid w:val="003671C2"/>
    <w:rsid w:val="00652C20"/>
    <w:rsid w:val="00693383"/>
    <w:rsid w:val="00B24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A1E8A"/>
  <w15:docId w15:val="{9DC10219-AA37-4AB8-B703-5A5670B5F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2</Words>
  <Characters>2296</Characters>
  <Application>Microsoft Office Word</Application>
  <DocSecurity>0</DocSecurity>
  <Lines>19</Lines>
  <Paragraphs>5</Paragraphs>
  <ScaleCrop>false</ScaleCrop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SHNI ANANTHAKUMAR</dc:creator>
  <cp:keywords/>
  <cp:lastModifiedBy>HARSHNI ANANTHAKUMAR</cp:lastModifiedBy>
  <cp:revision>2</cp:revision>
  <dcterms:created xsi:type="dcterms:W3CDTF">2025-10-26T05:24:00Z</dcterms:created>
  <dcterms:modified xsi:type="dcterms:W3CDTF">2025-10-26T05:24:00Z</dcterms:modified>
</cp:coreProperties>
</file>